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3814" w:rsidRPr="00705884" w:rsidRDefault="00A24547" w:rsidP="00705884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ООО «Прок-99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»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       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УТВЕРЖДАЮ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br/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АКТ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                  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Генеральный директор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br/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03.11.2005 №87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___________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____</w:t>
      </w:r>
      <w:r w:rsidR="00705884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И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.В.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Владимир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ов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br/>
      </w:r>
      <w:r w:rsid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Иркутск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05.11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.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2005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br/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О списании имущества</w:t>
      </w:r>
    </w:p>
    <w:p w:rsidR="00D26E4C" w:rsidRPr="00705884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</w:p>
    <w:p w:rsidR="00D26E4C" w:rsidRPr="00705884" w:rsidRDefault="00443136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Основной</w:t>
      </w:r>
      <w:bookmarkStart w:id="0" w:name="_GoBack"/>
      <w:bookmarkEnd w:id="0"/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: приказ генерального дирек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тора ОО «Прок-99» от</w:t>
      </w:r>
    </w:p>
    <w:p w:rsidR="00083814" w:rsidRPr="00705884" w:rsidRDefault="00A24547" w:rsidP="00705884">
      <w:pPr>
        <w:pStyle w:val="a0"/>
        <w:spacing w:before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31.09.2005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70588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proofErr w:type="gramStart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Составлен</w:t>
      </w:r>
      <w:proofErr w:type="gramEnd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комиссией в составе:</w:t>
      </w:r>
    </w:p>
    <w:p w:rsidR="00083814" w:rsidRPr="0070588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Товбин</w:t>
      </w:r>
      <w:proofErr w:type="spellEnd"/>
    </w:p>
    <w:p w:rsidR="00705884" w:rsidRDefault="00705884" w:rsidP="00705884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</w:t>
      </w:r>
      <w:r w:rsidR="00A24547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Члены комиссии: </w:t>
      </w:r>
    </w:p>
    <w:p w:rsidR="00A24547" w:rsidRPr="00705884" w:rsidRDefault="00D26E4C" w:rsidP="00705884">
      <w:pPr>
        <w:pStyle w:val="a0"/>
        <w:spacing w:before="0" w:after="0"/>
        <w:ind w:right="1134" w:firstLine="720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1)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главный бухгалтер Т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.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В. Толстова</w:t>
      </w:r>
    </w:p>
    <w:p w:rsidR="00083814" w:rsidRPr="00705884" w:rsidRDefault="00705884" w:rsidP="00705884">
      <w:pPr>
        <w:pStyle w:val="Compact"/>
        <w:spacing w:before="0" w:after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2)</w:t>
      </w:r>
      <w:r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начальник отдела снабжения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Э.Н. </w:t>
      </w:r>
      <w:proofErr w:type="spellStart"/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Агарков</w:t>
      </w:r>
      <w:proofErr w:type="spellEnd"/>
    </w:p>
    <w:p w:rsidR="00083814" w:rsidRPr="0070588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Присутст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Висленко</w:t>
      </w:r>
      <w:proofErr w:type="spellEnd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.</w:t>
      </w:r>
    </w:p>
    <w:p w:rsidR="00D26E4C" w:rsidRPr="00705884" w:rsidRDefault="00D26E4C" w:rsidP="002E2241">
      <w:pPr>
        <w:pStyle w:val="a0"/>
        <w:spacing w:before="0" w:after="0"/>
        <w:jc w:val="both"/>
        <w:rPr>
          <w:b/>
          <w:lang w:val="ru-RU"/>
        </w:rPr>
      </w:pPr>
    </w:p>
    <w:p w:rsidR="00D26E4C" w:rsidRPr="00705884" w:rsidRDefault="0065224F" w:rsidP="00705884">
      <w:pPr>
        <w:pStyle w:val="a0"/>
        <w:spacing w:before="0" w:after="0"/>
        <w:ind w:right="1134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В период с 26.10.2005 по 03.11.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2005 комиссия провела работу </w:t>
      </w:r>
      <w:proofErr w:type="gramStart"/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по</w:t>
      </w:r>
      <w:proofErr w:type="gramEnd"/>
    </w:p>
    <w:p w:rsidR="00083814" w:rsidRPr="00705884" w:rsidRDefault="0065224F" w:rsidP="00705884">
      <w:pPr>
        <w:pStyle w:val="a0"/>
        <w:spacing w:before="0"/>
        <w:ind w:right="1134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элек-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.</w:t>
      </w:r>
    </w:p>
    <w:p w:rsidR="00083814" w:rsidRPr="00705884" w:rsidRDefault="0065224F" w:rsidP="00705884">
      <w:pPr>
        <w:pStyle w:val="a0"/>
        <w:spacing w:before="0" w:after="0"/>
        <w:ind w:right="1134" w:firstLine="720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  <w:r w:rsid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подлежит списанию э</w:t>
      </w:r>
      <w:r w:rsidR="00D26E4C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лектроинструмент в связи с непри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705884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</w:p>
    <w:p w:rsidR="00D26E4C" w:rsidRPr="00705884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Акт составлен в трех экземп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лярах:</w:t>
      </w:r>
    </w:p>
    <w:p w:rsidR="00083814" w:rsidRPr="0070588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70588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2-й экз. — в отдел снабжения,</w:t>
      </w:r>
    </w:p>
    <w:p w:rsidR="00D26E4C" w:rsidRPr="0070588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705884" w:rsidRDefault="0065224F" w:rsidP="005E6725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Приложение: на 3 л. В 1 экз.</w:t>
      </w:r>
    </w:p>
    <w:p w:rsidR="00D26E4C" w:rsidRPr="00705884" w:rsidRDefault="00D26E4C" w:rsidP="005E6725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Председатель к</w:t>
      </w:r>
      <w:r w:rsidR="005E6725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омиссии     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(подп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ись) </w:t>
      </w:r>
      <w:r w:rsidR="005E6725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Товбин</w:t>
      </w:r>
      <w:proofErr w:type="spellEnd"/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иссии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</w:t>
      </w:r>
      <w:r w:rsidR="005E6725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             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(подпись)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</w:t>
      </w:r>
      <w:r w:rsidR="005E6725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Т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.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В. Толстова </w:t>
      </w:r>
    </w:p>
    <w:p w:rsidR="002E2241" w:rsidRPr="00705884" w:rsidRDefault="005E6725" w:rsidP="005E6725">
      <w:pPr>
        <w:pStyle w:val="a0"/>
        <w:spacing w:before="0" w:after="0"/>
        <w:ind w:right="1134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                                                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</w:t>
      </w:r>
      <w:r w:rsidR="002E2241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Э.Н. </w:t>
      </w:r>
      <w:r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proofErr w:type="spellStart"/>
      <w:r w:rsidR="002E2241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Агарков</w:t>
      </w:r>
      <w:proofErr w:type="spellEnd"/>
    </w:p>
    <w:p w:rsidR="00083814" w:rsidRPr="00705884" w:rsidRDefault="002E2241" w:rsidP="005E6725">
      <w:pPr>
        <w:pStyle w:val="a0"/>
        <w:spacing w:before="0" w:after="0"/>
        <w:ind w:right="1134"/>
        <w:jc w:val="right"/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</w:pP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С актом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ознакомлены</w:t>
      </w:r>
      <w:proofErr w:type="gramStart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r w:rsidR="00B05558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:</w:t>
      </w:r>
      <w:proofErr w:type="gramEnd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     (подпись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)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Висленко</w:t>
      </w:r>
      <w:proofErr w:type="spellEnd"/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                    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</w:t>
      </w:r>
      <w:r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 xml:space="preserve">      </w:t>
      </w:r>
      <w:r w:rsidR="0065224F" w:rsidRPr="00705884">
        <w:rPr>
          <w:rFonts w:ascii="Times New Roman" w:hAnsi="Times New Roman" w:cs="Times New Roman"/>
          <w:b/>
          <w:spacing w:val="2"/>
          <w:sz w:val="28"/>
          <w:szCs w:val="28"/>
          <w:lang w:val="ru-RU"/>
        </w:rPr>
        <w:t>03.11.2005</w:t>
      </w:r>
    </w:p>
    <w:p w:rsidR="002E2241" w:rsidRPr="0070588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70588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70588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70588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5E6725" w:rsidRPr="005E6725" w:rsidRDefault="005E6725">
      <w:pPr>
        <w:rPr>
          <w:lang w:val="ru-RU"/>
        </w:rPr>
      </w:pPr>
      <w:r w:rsidRPr="005E6725">
        <w:rPr>
          <w:lang w:val="ru-RU"/>
        </w:rPr>
        <w:br w:type="page"/>
      </w:r>
    </w:p>
    <w:p w:rsidR="005E6725" w:rsidRPr="005E6725" w:rsidRDefault="005E6725">
      <w:pPr>
        <w:rPr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RPr="00705884" w:rsidTr="002E2241">
        <w:trPr>
          <w:trHeight w:val="227"/>
        </w:trPr>
        <w:tc>
          <w:tcPr>
            <w:tcW w:w="995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Pr="00705884" w:rsidRDefault="002E2241" w:rsidP="00B05558">
            <w:pPr>
              <w:pStyle w:val="a0"/>
              <w:spacing w:before="0" w:after="0"/>
              <w:rPr>
                <w:lang w:val="ru-RU"/>
              </w:rPr>
            </w:pPr>
            <w:r w:rsidRPr="00705884">
              <w:rPr>
                <w:lang w:val="ru-RU"/>
              </w:rPr>
              <w:t>10</w:t>
            </w:r>
          </w:p>
        </w:tc>
      </w:tr>
      <w:tr w:rsidR="002E2241" w:rsidRPr="00705884" w:rsidTr="002E2241">
        <w:trPr>
          <w:trHeight w:val="494"/>
        </w:trPr>
        <w:tc>
          <w:tcPr>
            <w:tcW w:w="995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705884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705884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705884" w:rsidRDefault="00083814">
      <w:pPr>
        <w:pStyle w:val="a0"/>
        <w:rPr>
          <w:lang w:val="ru-RU"/>
        </w:rPr>
      </w:pPr>
    </w:p>
    <w:sectPr w:rsidR="00083814" w:rsidRPr="00705884" w:rsidSect="005E6725">
      <w:pgSz w:w="12240" w:h="15840" w:code="1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7BF0" w:rsidRDefault="00477BF0">
      <w:pPr>
        <w:spacing w:after="0"/>
      </w:pPr>
      <w:r>
        <w:separator/>
      </w:r>
    </w:p>
  </w:endnote>
  <w:endnote w:type="continuationSeparator" w:id="0">
    <w:p w:rsidR="00477BF0" w:rsidRDefault="00477B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7BF0" w:rsidRDefault="00477BF0">
      <w:r>
        <w:separator/>
      </w:r>
    </w:p>
  </w:footnote>
  <w:footnote w:type="continuationSeparator" w:id="0">
    <w:p w:rsidR="00477BF0" w:rsidRDefault="00477B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814"/>
    <w:rsid w:val="002E2241"/>
    <w:rsid w:val="00443136"/>
    <w:rsid w:val="00477BF0"/>
    <w:rsid w:val="004E29B3"/>
    <w:rsid w:val="00590D07"/>
    <w:rsid w:val="005E6725"/>
    <w:rsid w:val="0065224F"/>
    <w:rsid w:val="00705884"/>
    <w:rsid w:val="00784D58"/>
    <w:rsid w:val="008D6863"/>
    <w:rsid w:val="00A24547"/>
    <w:rsid w:val="00B05558"/>
    <w:rsid w:val="00B86B75"/>
    <w:rsid w:val="00BC48D5"/>
    <w:rsid w:val="00C273C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DDCAE-AF9D-47F3-B477-48DDED45C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аниил Сергеевич Викторов</dc:creator>
  <cp:lastModifiedBy>Пользователь Windows</cp:lastModifiedBy>
  <cp:revision>4</cp:revision>
  <dcterms:created xsi:type="dcterms:W3CDTF">2019-05-06T19:12:00Z</dcterms:created>
  <dcterms:modified xsi:type="dcterms:W3CDTF">2019-05-07T05:05:00Z</dcterms:modified>
</cp:coreProperties>
</file>